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78C4" w:rsidRDefault="003378C4" w:rsidP="003378C4">
      <w:pPr>
        <w:jc w:val="center"/>
        <w:rPr>
          <w:rFonts w:ascii="Arial" w:hAnsi="Arial" w:cs="Arial"/>
          <w:sz w:val="44"/>
          <w:szCs w:val="44"/>
        </w:rPr>
      </w:pPr>
    </w:p>
    <w:p w:rsidR="003378C4" w:rsidRDefault="003378C4" w:rsidP="003378C4">
      <w:pPr>
        <w:jc w:val="center"/>
        <w:rPr>
          <w:rFonts w:ascii="Arial" w:hAnsi="Arial" w:cs="Arial"/>
          <w:sz w:val="44"/>
          <w:szCs w:val="44"/>
        </w:rPr>
      </w:pPr>
    </w:p>
    <w:p w:rsidR="003378C4" w:rsidRDefault="003378C4" w:rsidP="003378C4">
      <w:pPr>
        <w:jc w:val="center"/>
        <w:rPr>
          <w:rFonts w:ascii="Arial" w:hAnsi="Arial" w:cs="Arial"/>
          <w:sz w:val="44"/>
          <w:szCs w:val="44"/>
        </w:rPr>
      </w:pPr>
    </w:p>
    <w:p w:rsidR="003378C4" w:rsidRDefault="003378C4" w:rsidP="003378C4">
      <w:pPr>
        <w:jc w:val="center"/>
        <w:rPr>
          <w:rFonts w:ascii="Arial" w:hAnsi="Arial" w:cs="Arial"/>
          <w:sz w:val="44"/>
          <w:szCs w:val="44"/>
        </w:rPr>
      </w:pPr>
    </w:p>
    <w:p w:rsidR="00744F7E" w:rsidRDefault="003378C4" w:rsidP="003378C4">
      <w:pPr>
        <w:jc w:val="center"/>
        <w:rPr>
          <w:rFonts w:ascii="Arial" w:hAnsi="Arial" w:cs="Arial"/>
          <w:sz w:val="44"/>
          <w:szCs w:val="44"/>
        </w:rPr>
      </w:pPr>
      <w:r w:rsidRPr="003378C4">
        <w:rPr>
          <w:rFonts w:ascii="Arial" w:hAnsi="Arial" w:cs="Arial"/>
          <w:sz w:val="44"/>
          <w:szCs w:val="44"/>
        </w:rPr>
        <w:t xml:space="preserve">Code </w:t>
      </w:r>
      <w:r>
        <w:rPr>
          <w:rFonts w:ascii="Arial" w:hAnsi="Arial" w:cs="Arial"/>
          <w:sz w:val="44"/>
          <w:szCs w:val="44"/>
        </w:rPr>
        <w:t>C</w:t>
      </w:r>
      <w:r w:rsidRPr="003378C4">
        <w:rPr>
          <w:rFonts w:ascii="Arial" w:hAnsi="Arial" w:cs="Arial"/>
          <w:sz w:val="44"/>
          <w:szCs w:val="44"/>
        </w:rPr>
        <w:t>hecke</w:t>
      </w:r>
      <w:bookmarkStart w:id="0" w:name="_GoBack"/>
      <w:bookmarkEnd w:id="0"/>
      <w:r w:rsidRPr="003378C4">
        <w:rPr>
          <w:rFonts w:ascii="Arial" w:hAnsi="Arial" w:cs="Arial"/>
          <w:sz w:val="44"/>
          <w:szCs w:val="44"/>
        </w:rPr>
        <w:t>r using DFAs</w:t>
      </w:r>
    </w:p>
    <w:p w:rsidR="003378C4" w:rsidRDefault="003378C4" w:rsidP="003378C4">
      <w:pPr>
        <w:jc w:val="center"/>
        <w:rPr>
          <w:rFonts w:ascii="Arial" w:hAnsi="Arial" w:cs="Arial"/>
          <w:sz w:val="32"/>
          <w:szCs w:val="32"/>
        </w:rPr>
      </w:pPr>
      <w:r>
        <w:rPr>
          <w:rFonts w:ascii="Arial" w:hAnsi="Arial" w:cs="Arial"/>
          <w:sz w:val="32"/>
          <w:szCs w:val="32"/>
        </w:rPr>
        <w:t xml:space="preserve">By Dominic </w:t>
      </w:r>
      <w:proofErr w:type="spellStart"/>
      <w:r>
        <w:rPr>
          <w:rFonts w:ascii="Arial" w:hAnsi="Arial" w:cs="Arial"/>
          <w:sz w:val="32"/>
          <w:szCs w:val="32"/>
        </w:rPr>
        <w:t>Rossillo</w:t>
      </w:r>
      <w:proofErr w:type="spellEnd"/>
    </w:p>
    <w:p w:rsidR="00AE4602" w:rsidRDefault="00AE4602" w:rsidP="003378C4">
      <w:pPr>
        <w:jc w:val="center"/>
        <w:rPr>
          <w:rFonts w:ascii="Arial" w:hAnsi="Arial" w:cs="Arial"/>
          <w:sz w:val="32"/>
          <w:szCs w:val="32"/>
        </w:rPr>
      </w:pPr>
      <w:r>
        <w:rPr>
          <w:rFonts w:ascii="Arial" w:hAnsi="Arial" w:cs="Arial"/>
          <w:sz w:val="32"/>
          <w:szCs w:val="32"/>
        </w:rPr>
        <w:t>CMPT 440</w:t>
      </w:r>
    </w:p>
    <w:p w:rsidR="00AE4602" w:rsidRDefault="00AE4602" w:rsidP="003378C4">
      <w:pPr>
        <w:jc w:val="center"/>
        <w:rPr>
          <w:rFonts w:ascii="Arial" w:hAnsi="Arial" w:cs="Arial"/>
          <w:sz w:val="32"/>
          <w:szCs w:val="32"/>
        </w:rPr>
      </w:pPr>
      <w:r>
        <w:rPr>
          <w:rFonts w:ascii="Arial" w:hAnsi="Arial" w:cs="Arial"/>
          <w:sz w:val="32"/>
          <w:szCs w:val="32"/>
        </w:rPr>
        <w:t>Professor Rivas</w:t>
      </w:r>
    </w:p>
    <w:p w:rsidR="00AE4602" w:rsidRDefault="00AE4602" w:rsidP="003378C4">
      <w:pPr>
        <w:jc w:val="center"/>
        <w:rPr>
          <w:rFonts w:ascii="Arial" w:hAnsi="Arial" w:cs="Arial"/>
          <w:sz w:val="32"/>
          <w:szCs w:val="32"/>
        </w:rPr>
      </w:pPr>
      <w:r>
        <w:rPr>
          <w:rFonts w:ascii="Arial" w:hAnsi="Arial" w:cs="Arial"/>
          <w:sz w:val="32"/>
          <w:szCs w:val="32"/>
        </w:rPr>
        <w:t xml:space="preserve">May 2, 2016 </w:t>
      </w: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3378C4">
      <w:pPr>
        <w:jc w:val="center"/>
        <w:rPr>
          <w:rFonts w:ascii="Arial" w:hAnsi="Arial" w:cs="Arial"/>
          <w:sz w:val="32"/>
          <w:szCs w:val="32"/>
        </w:rPr>
      </w:pPr>
    </w:p>
    <w:p w:rsidR="00C60926" w:rsidRDefault="00C60926" w:rsidP="00C60926">
      <w:pPr>
        <w:rPr>
          <w:rFonts w:ascii="Arial" w:hAnsi="Arial" w:cs="Arial"/>
          <w:sz w:val="32"/>
          <w:szCs w:val="32"/>
        </w:rPr>
      </w:pPr>
      <w:r>
        <w:rPr>
          <w:rFonts w:ascii="Arial" w:hAnsi="Arial" w:cs="Arial"/>
          <w:sz w:val="32"/>
          <w:szCs w:val="32"/>
        </w:rPr>
        <w:lastRenderedPageBreak/>
        <w:t xml:space="preserve">How to install the code checker from </w:t>
      </w:r>
      <w:proofErr w:type="spellStart"/>
      <w:r>
        <w:rPr>
          <w:rFonts w:ascii="Arial" w:hAnsi="Arial" w:cs="Arial"/>
          <w:sz w:val="32"/>
          <w:szCs w:val="32"/>
        </w:rPr>
        <w:t>Git</w:t>
      </w:r>
      <w:proofErr w:type="spellEnd"/>
      <w:r>
        <w:rPr>
          <w:rFonts w:ascii="Arial" w:hAnsi="Arial" w:cs="Arial"/>
          <w:sz w:val="32"/>
          <w:szCs w:val="32"/>
        </w:rPr>
        <w:t>-Hub:</w:t>
      </w:r>
    </w:p>
    <w:p w:rsidR="00450A8E" w:rsidRDefault="006B5AC2" w:rsidP="009B05AD">
      <w:pPr>
        <w:ind w:firstLine="720"/>
        <w:rPr>
          <w:rFonts w:ascii="Arial" w:hAnsi="Arial" w:cs="Arial"/>
          <w:sz w:val="24"/>
          <w:szCs w:val="24"/>
        </w:rPr>
      </w:pPr>
      <w:r>
        <w:rPr>
          <w:rFonts w:ascii="Arial" w:hAnsi="Arial" w:cs="Arial"/>
          <w:sz w:val="24"/>
          <w:szCs w:val="24"/>
        </w:rPr>
        <w:t xml:space="preserve">Go to the GitHub repository at </w:t>
      </w:r>
      <w:hyperlink r:id="rId4" w:history="1">
        <w:r w:rsidR="00B95BFB" w:rsidRPr="006F3DBC">
          <w:rPr>
            <w:rStyle w:val="Hyperlink"/>
            <w:rFonts w:ascii="Arial" w:hAnsi="Arial" w:cs="Arial"/>
            <w:sz w:val="24"/>
            <w:szCs w:val="24"/>
          </w:rPr>
          <w:t>https://github.com/DominicRossillo/Pablo-Labs</w:t>
        </w:r>
      </w:hyperlink>
      <w:r w:rsidR="00B95BFB">
        <w:rPr>
          <w:rFonts w:ascii="Arial" w:hAnsi="Arial" w:cs="Arial"/>
          <w:sz w:val="24"/>
          <w:szCs w:val="24"/>
        </w:rPr>
        <w:t xml:space="preserve"> . Here you can either download the Files contained in the Mile Stone two folder or you can clone the entire repository using </w:t>
      </w:r>
      <w:proofErr w:type="spellStart"/>
      <w:r w:rsidR="00B95BFB">
        <w:rPr>
          <w:rFonts w:ascii="Arial" w:hAnsi="Arial" w:cs="Arial"/>
          <w:sz w:val="24"/>
          <w:szCs w:val="24"/>
        </w:rPr>
        <w:t>git</w:t>
      </w:r>
      <w:proofErr w:type="spellEnd"/>
      <w:r w:rsidR="00B95BFB">
        <w:rPr>
          <w:rFonts w:ascii="Arial" w:hAnsi="Arial" w:cs="Arial"/>
          <w:sz w:val="24"/>
          <w:szCs w:val="24"/>
        </w:rPr>
        <w:t xml:space="preserve"> clone </w:t>
      </w:r>
      <w:hyperlink r:id="rId5" w:history="1">
        <w:r w:rsidR="00B95BFB" w:rsidRPr="006F3DBC">
          <w:rPr>
            <w:rStyle w:val="Hyperlink"/>
            <w:rFonts w:ascii="Arial" w:hAnsi="Arial" w:cs="Arial"/>
            <w:sz w:val="24"/>
            <w:szCs w:val="24"/>
          </w:rPr>
          <w:t>https://github.com/DominicRossillo/Pablo-Labs.git</w:t>
        </w:r>
      </w:hyperlink>
      <w:r w:rsidR="00B95BFB">
        <w:rPr>
          <w:rFonts w:ascii="Arial" w:hAnsi="Arial" w:cs="Arial"/>
          <w:sz w:val="24"/>
          <w:szCs w:val="24"/>
        </w:rPr>
        <w:t xml:space="preserve"> . Once you have done this you will have the project files for milestone two locally on your computer. Use the import function in Eclipse in order to </w:t>
      </w:r>
      <w:r w:rsidR="0078664D">
        <w:rPr>
          <w:rFonts w:ascii="Arial" w:hAnsi="Arial" w:cs="Arial"/>
          <w:sz w:val="24"/>
          <w:szCs w:val="24"/>
        </w:rPr>
        <w:t>run the project or use the jar file in the Milestone2 folder to run it by typing java –jar Milestone2.jar</w:t>
      </w:r>
      <w:r w:rsidR="0048018D">
        <w:rPr>
          <w:rFonts w:ascii="Arial" w:hAnsi="Arial" w:cs="Arial"/>
          <w:sz w:val="24"/>
          <w:szCs w:val="24"/>
        </w:rPr>
        <w:t xml:space="preserve"> when your current directory is the </w:t>
      </w:r>
      <w:proofErr w:type="spellStart"/>
      <w:r w:rsidR="0048018D">
        <w:rPr>
          <w:rFonts w:ascii="Arial" w:hAnsi="Arial" w:cs="Arial"/>
          <w:sz w:val="24"/>
          <w:szCs w:val="24"/>
        </w:rPr>
        <w:t>git</w:t>
      </w:r>
      <w:proofErr w:type="spellEnd"/>
      <w:r w:rsidR="0048018D">
        <w:rPr>
          <w:rFonts w:ascii="Arial" w:hAnsi="Arial" w:cs="Arial"/>
          <w:sz w:val="24"/>
          <w:szCs w:val="24"/>
        </w:rPr>
        <w:t xml:space="preserve"> repository.</w:t>
      </w:r>
    </w:p>
    <w:p w:rsidR="004127A5" w:rsidRDefault="004127A5" w:rsidP="00C60926">
      <w:pPr>
        <w:rPr>
          <w:rFonts w:ascii="Arial" w:hAnsi="Arial" w:cs="Arial"/>
          <w:sz w:val="24"/>
          <w:szCs w:val="24"/>
        </w:rPr>
      </w:pPr>
    </w:p>
    <w:p w:rsidR="005B3E92" w:rsidRDefault="004127A5" w:rsidP="005B3E92">
      <w:pPr>
        <w:rPr>
          <w:rFonts w:ascii="Arial" w:hAnsi="Arial" w:cs="Arial"/>
          <w:sz w:val="24"/>
          <w:szCs w:val="24"/>
        </w:rPr>
      </w:pPr>
      <w:r>
        <w:rPr>
          <w:rFonts w:ascii="Arial" w:hAnsi="Arial" w:cs="Arial"/>
          <w:noProof/>
          <w:sz w:val="24"/>
          <w:szCs w:val="24"/>
        </w:rPr>
        <w:drawing>
          <wp:inline distT="0" distB="0" distL="0" distR="0">
            <wp:extent cx="5379720" cy="2019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79720" cy="2019300"/>
                    </a:xfrm>
                    <a:prstGeom prst="rect">
                      <a:avLst/>
                    </a:prstGeom>
                    <a:noFill/>
                    <a:ln>
                      <a:noFill/>
                    </a:ln>
                  </pic:spPr>
                </pic:pic>
              </a:graphicData>
            </a:graphic>
          </wp:inline>
        </w:drawing>
      </w:r>
    </w:p>
    <w:p w:rsidR="005B3E92" w:rsidRDefault="004127A5" w:rsidP="005B3E92">
      <w:pPr>
        <w:ind w:left="3600" w:firstLine="720"/>
        <w:rPr>
          <w:rFonts w:ascii="Arial" w:hAnsi="Arial" w:cs="Arial"/>
          <w:sz w:val="24"/>
          <w:szCs w:val="24"/>
        </w:rPr>
      </w:pPr>
      <w:r>
        <w:rPr>
          <w:rFonts w:ascii="Arial" w:hAnsi="Arial" w:cs="Arial"/>
          <w:sz w:val="24"/>
          <w:szCs w:val="24"/>
        </w:rPr>
        <w:t xml:space="preserve">Or </w:t>
      </w:r>
    </w:p>
    <w:p w:rsidR="00FA6ACA" w:rsidRDefault="00FA6ACA" w:rsidP="005B3E92">
      <w:pPr>
        <w:rPr>
          <w:rFonts w:ascii="Arial" w:hAnsi="Arial" w:cs="Arial"/>
          <w:sz w:val="24"/>
          <w:szCs w:val="24"/>
        </w:rPr>
      </w:pPr>
      <w:r>
        <w:rPr>
          <w:rFonts w:ascii="Arial" w:hAnsi="Arial" w:cs="Arial"/>
          <w:noProof/>
          <w:sz w:val="24"/>
          <w:szCs w:val="24"/>
        </w:rPr>
        <w:drawing>
          <wp:inline distT="0" distB="0" distL="0" distR="0">
            <wp:extent cx="2780420" cy="32689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91017" cy="3281440"/>
                    </a:xfrm>
                    <a:prstGeom prst="rect">
                      <a:avLst/>
                    </a:prstGeom>
                    <a:noFill/>
                    <a:ln>
                      <a:noFill/>
                    </a:ln>
                  </pic:spPr>
                </pic:pic>
              </a:graphicData>
            </a:graphic>
          </wp:inline>
        </w:drawing>
      </w:r>
      <w:r w:rsidR="005B3E92">
        <w:rPr>
          <w:rFonts w:ascii="Arial" w:hAnsi="Arial" w:cs="Arial"/>
          <w:noProof/>
          <w:sz w:val="24"/>
          <w:szCs w:val="24"/>
        </w:rPr>
        <w:drawing>
          <wp:inline distT="0" distB="0" distL="0" distR="0" wp14:anchorId="7D4EBBC9" wp14:editId="50871B8F">
            <wp:extent cx="3093085" cy="32957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15464" cy="3319577"/>
                    </a:xfrm>
                    <a:prstGeom prst="rect">
                      <a:avLst/>
                    </a:prstGeom>
                    <a:noFill/>
                    <a:ln>
                      <a:noFill/>
                    </a:ln>
                  </pic:spPr>
                </pic:pic>
              </a:graphicData>
            </a:graphic>
          </wp:inline>
        </w:drawing>
      </w:r>
    </w:p>
    <w:p w:rsidR="00FA6ACA" w:rsidRPr="006B5AC2" w:rsidRDefault="00FA6ACA" w:rsidP="004127A5">
      <w:pPr>
        <w:jc w:val="center"/>
        <w:rPr>
          <w:rFonts w:ascii="Arial" w:hAnsi="Arial" w:cs="Arial"/>
          <w:sz w:val="24"/>
          <w:szCs w:val="24"/>
        </w:rPr>
      </w:pPr>
    </w:p>
    <w:p w:rsidR="00C60926" w:rsidRDefault="00E21B73" w:rsidP="00C60926">
      <w:pPr>
        <w:rPr>
          <w:rFonts w:ascii="Arial" w:hAnsi="Arial" w:cs="Arial"/>
          <w:sz w:val="32"/>
          <w:szCs w:val="32"/>
        </w:rPr>
      </w:pPr>
      <w:r>
        <w:rPr>
          <w:rFonts w:ascii="Arial" w:hAnsi="Arial" w:cs="Arial"/>
          <w:sz w:val="32"/>
          <w:szCs w:val="32"/>
        </w:rPr>
        <w:lastRenderedPageBreak/>
        <w:t>Using the Code Reader:</w:t>
      </w:r>
    </w:p>
    <w:p w:rsidR="00E21B73" w:rsidRDefault="00E21B73" w:rsidP="005B5CB9">
      <w:pPr>
        <w:ind w:firstLine="720"/>
        <w:rPr>
          <w:rFonts w:ascii="Arial" w:hAnsi="Arial" w:cs="Arial"/>
          <w:sz w:val="24"/>
          <w:szCs w:val="24"/>
        </w:rPr>
      </w:pPr>
      <w:r>
        <w:rPr>
          <w:rFonts w:ascii="Arial" w:hAnsi="Arial" w:cs="Arial"/>
          <w:sz w:val="24"/>
          <w:szCs w:val="24"/>
        </w:rPr>
        <w:t>Once you have downloaded and have the code reader running you can begin to use the GUI seen here:</w:t>
      </w:r>
    </w:p>
    <w:p w:rsidR="00BA74EE" w:rsidRDefault="00BA74EE" w:rsidP="00C60926">
      <w:pPr>
        <w:rPr>
          <w:rFonts w:ascii="Arial" w:hAnsi="Arial" w:cs="Arial"/>
          <w:noProof/>
          <w:sz w:val="24"/>
          <w:szCs w:val="24"/>
        </w:rPr>
      </w:pPr>
    </w:p>
    <w:p w:rsidR="00BA74EE" w:rsidRDefault="00BA74EE" w:rsidP="00BA74EE">
      <w:pPr>
        <w:jc w:val="center"/>
        <w:rPr>
          <w:rFonts w:ascii="Arial" w:hAnsi="Arial" w:cs="Arial"/>
          <w:sz w:val="24"/>
          <w:szCs w:val="24"/>
        </w:rPr>
      </w:pPr>
      <w:r>
        <w:rPr>
          <w:rFonts w:ascii="Arial" w:hAnsi="Arial" w:cs="Arial"/>
          <w:noProof/>
          <w:sz w:val="24"/>
          <w:szCs w:val="24"/>
        </w:rPr>
        <w:drawing>
          <wp:inline distT="0" distB="0" distL="0" distR="0">
            <wp:extent cx="3766530" cy="299466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1027"/>
                    <a:stretch/>
                  </pic:blipFill>
                  <pic:spPr bwMode="auto">
                    <a:xfrm>
                      <a:off x="0" y="0"/>
                      <a:ext cx="3772559" cy="2999453"/>
                    </a:xfrm>
                    <a:prstGeom prst="rect">
                      <a:avLst/>
                    </a:prstGeom>
                    <a:noFill/>
                    <a:ln>
                      <a:noFill/>
                    </a:ln>
                    <a:extLst>
                      <a:ext uri="{53640926-AAD7-44D8-BBD7-CCE9431645EC}">
                        <a14:shadowObscured xmlns:a14="http://schemas.microsoft.com/office/drawing/2010/main"/>
                      </a:ext>
                    </a:extLst>
                  </pic:spPr>
                </pic:pic>
              </a:graphicData>
            </a:graphic>
          </wp:inline>
        </w:drawing>
      </w:r>
    </w:p>
    <w:p w:rsidR="00BA74EE" w:rsidRDefault="00BA74EE" w:rsidP="00BA74EE">
      <w:pPr>
        <w:jc w:val="center"/>
        <w:rPr>
          <w:rFonts w:ascii="Arial" w:hAnsi="Arial" w:cs="Arial"/>
          <w:sz w:val="24"/>
          <w:szCs w:val="24"/>
        </w:rPr>
      </w:pPr>
    </w:p>
    <w:p w:rsidR="00BA74EE" w:rsidRDefault="00BA74EE" w:rsidP="008A3D51">
      <w:pPr>
        <w:ind w:firstLine="720"/>
        <w:rPr>
          <w:rFonts w:ascii="Arial" w:hAnsi="Arial" w:cs="Arial"/>
          <w:sz w:val="24"/>
          <w:szCs w:val="24"/>
        </w:rPr>
      </w:pPr>
      <w:r>
        <w:rPr>
          <w:rFonts w:ascii="Arial" w:hAnsi="Arial" w:cs="Arial"/>
          <w:sz w:val="24"/>
          <w:szCs w:val="24"/>
        </w:rPr>
        <w:t>In the GUI the user is allowed to write, copy, and paste text from and into the HTML text editor. The HTML text editor takes any code you want and tells you if it is valid for the Language. It will color code different parts of the code to let the user know which lines of code are print statements, variables, string, comments, and errors. These pieces are color coded blue, purple, orange, green, and red respectively.</w:t>
      </w:r>
      <w:r w:rsidR="00315E4B">
        <w:rPr>
          <w:rFonts w:ascii="Arial" w:hAnsi="Arial" w:cs="Arial"/>
          <w:sz w:val="24"/>
          <w:szCs w:val="24"/>
        </w:rPr>
        <w:t xml:space="preserve"> Errors will color all the code after the last correct symbol red, allowing the user to see where their code hit an error so that they may fix it.</w:t>
      </w:r>
    </w:p>
    <w:p w:rsidR="002661DC" w:rsidRDefault="002661DC" w:rsidP="008A3D51">
      <w:pPr>
        <w:ind w:firstLine="720"/>
        <w:rPr>
          <w:rFonts w:ascii="Arial" w:hAnsi="Arial" w:cs="Arial"/>
          <w:sz w:val="24"/>
          <w:szCs w:val="24"/>
        </w:rPr>
      </w:pPr>
      <w:r>
        <w:rPr>
          <w:rFonts w:ascii="Arial" w:hAnsi="Arial" w:cs="Arial"/>
          <w:sz w:val="24"/>
          <w:szCs w:val="24"/>
        </w:rPr>
        <w:t>Inside of the repository that you downloaded there are several text files which you can look at for examples of code that works and doesn’t work. In order to use it just copy and paste individual lines into the HTML editor and press the button to see the results.</w:t>
      </w:r>
      <w:r w:rsidR="00AC2202" w:rsidRPr="00AC2202">
        <w:rPr>
          <w:rFonts w:ascii="Arial" w:hAnsi="Arial" w:cs="Arial"/>
          <w:noProof/>
          <w:sz w:val="24"/>
          <w:szCs w:val="24"/>
        </w:rPr>
        <w:t xml:space="preserve"> </w:t>
      </w:r>
    </w:p>
    <w:p w:rsidR="00AC2202" w:rsidRDefault="00A764D5" w:rsidP="008A3D51">
      <w:pPr>
        <w:ind w:firstLine="720"/>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309157A9" wp14:editId="52DCC097">
            <wp:simplePos x="0" y="0"/>
            <wp:positionH relativeFrom="column">
              <wp:posOffset>1059180</wp:posOffset>
            </wp:positionH>
            <wp:positionV relativeFrom="paragraph">
              <wp:posOffset>26670</wp:posOffset>
            </wp:positionV>
            <wp:extent cx="3726180" cy="131826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6180" cy="1318260"/>
                    </a:xfrm>
                    <a:prstGeom prst="rect">
                      <a:avLst/>
                    </a:prstGeom>
                    <a:noFill/>
                    <a:ln>
                      <a:noFill/>
                    </a:ln>
                  </pic:spPr>
                </pic:pic>
              </a:graphicData>
            </a:graphic>
          </wp:anchor>
        </w:drawing>
      </w:r>
    </w:p>
    <w:p w:rsidR="00315E4B" w:rsidRDefault="00315E4B" w:rsidP="00BA74EE">
      <w:pPr>
        <w:rPr>
          <w:rFonts w:ascii="Arial" w:hAnsi="Arial" w:cs="Arial"/>
          <w:sz w:val="24"/>
          <w:szCs w:val="24"/>
        </w:rPr>
      </w:pPr>
    </w:p>
    <w:p w:rsidR="00096C48" w:rsidRDefault="00096C48" w:rsidP="00BA74EE">
      <w:pPr>
        <w:rPr>
          <w:rFonts w:ascii="Arial" w:hAnsi="Arial" w:cs="Arial"/>
          <w:sz w:val="24"/>
          <w:szCs w:val="24"/>
        </w:rPr>
      </w:pPr>
    </w:p>
    <w:p w:rsidR="0090211C" w:rsidRDefault="0090211C" w:rsidP="00BA74EE">
      <w:pPr>
        <w:rPr>
          <w:rFonts w:ascii="Arial" w:hAnsi="Arial" w:cs="Arial"/>
          <w:sz w:val="24"/>
          <w:szCs w:val="24"/>
        </w:rPr>
      </w:pPr>
    </w:p>
    <w:p w:rsidR="0090211C" w:rsidRDefault="0090211C" w:rsidP="00BA74EE">
      <w:pPr>
        <w:rPr>
          <w:rFonts w:ascii="Arial" w:hAnsi="Arial" w:cs="Arial"/>
          <w:sz w:val="24"/>
          <w:szCs w:val="24"/>
        </w:rPr>
      </w:pPr>
    </w:p>
    <w:p w:rsidR="0090211C" w:rsidRDefault="0090211C" w:rsidP="00BA74EE">
      <w:pPr>
        <w:rPr>
          <w:rFonts w:ascii="Arial" w:hAnsi="Arial" w:cs="Arial"/>
          <w:sz w:val="24"/>
          <w:szCs w:val="24"/>
        </w:rPr>
      </w:pPr>
      <w:r>
        <w:rPr>
          <w:rFonts w:ascii="Arial" w:hAnsi="Arial" w:cs="Arial"/>
          <w:sz w:val="24"/>
          <w:szCs w:val="24"/>
        </w:rPr>
        <w:lastRenderedPageBreak/>
        <w:tab/>
        <w:t>Once you have clicked the button you will see results like these:</w:t>
      </w:r>
    </w:p>
    <w:p w:rsidR="004B7CC4" w:rsidRDefault="004B7CC4" w:rsidP="004B7CC4">
      <w:pPr>
        <w:jc w:val="center"/>
        <w:rPr>
          <w:rFonts w:ascii="Arial" w:hAnsi="Arial" w:cs="Arial"/>
          <w:sz w:val="24"/>
          <w:szCs w:val="24"/>
        </w:rPr>
      </w:pPr>
      <w:r>
        <w:rPr>
          <w:rFonts w:ascii="Arial" w:hAnsi="Arial" w:cs="Arial"/>
          <w:noProof/>
          <w:sz w:val="24"/>
          <w:szCs w:val="24"/>
        </w:rPr>
        <w:drawing>
          <wp:inline distT="0" distB="0" distL="0" distR="0">
            <wp:extent cx="4686300" cy="370698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1977" cy="3711474"/>
                    </a:xfrm>
                    <a:prstGeom prst="rect">
                      <a:avLst/>
                    </a:prstGeom>
                    <a:noFill/>
                    <a:ln>
                      <a:noFill/>
                    </a:ln>
                  </pic:spPr>
                </pic:pic>
              </a:graphicData>
            </a:graphic>
          </wp:inline>
        </w:drawing>
      </w:r>
    </w:p>
    <w:p w:rsidR="004B7CC4" w:rsidRDefault="004B7CC4" w:rsidP="004B7CC4">
      <w:pPr>
        <w:jc w:val="center"/>
        <w:rPr>
          <w:rFonts w:ascii="Arial" w:hAnsi="Arial" w:cs="Arial"/>
          <w:sz w:val="24"/>
          <w:szCs w:val="24"/>
        </w:rPr>
      </w:pPr>
    </w:p>
    <w:p w:rsidR="00172978" w:rsidRPr="00E21B73" w:rsidRDefault="004B7CC4" w:rsidP="00172978">
      <w:pPr>
        <w:jc w:val="center"/>
        <w:rPr>
          <w:rFonts w:ascii="Arial" w:hAnsi="Arial" w:cs="Arial"/>
          <w:sz w:val="24"/>
          <w:szCs w:val="24"/>
        </w:rPr>
      </w:pPr>
      <w:r>
        <w:rPr>
          <w:rFonts w:ascii="Arial" w:hAnsi="Arial" w:cs="Arial"/>
          <w:noProof/>
          <w:sz w:val="24"/>
          <w:szCs w:val="24"/>
        </w:rPr>
        <w:drawing>
          <wp:inline distT="0" distB="0" distL="0" distR="0">
            <wp:extent cx="4589240" cy="358902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4169" cy="3592875"/>
                    </a:xfrm>
                    <a:prstGeom prst="rect">
                      <a:avLst/>
                    </a:prstGeom>
                    <a:noFill/>
                    <a:ln>
                      <a:noFill/>
                    </a:ln>
                  </pic:spPr>
                </pic:pic>
              </a:graphicData>
            </a:graphic>
          </wp:inline>
        </w:drawing>
      </w:r>
    </w:p>
    <w:sectPr w:rsidR="00172978" w:rsidRPr="00E21B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3MDawNDQytjAxMLBQ0lEKTi0uzszPAykwrAUACeqomywAAAA="/>
  </w:docVars>
  <w:rsids>
    <w:rsidRoot w:val="003378C4"/>
    <w:rsid w:val="00005024"/>
    <w:rsid w:val="00005458"/>
    <w:rsid w:val="00013320"/>
    <w:rsid w:val="00035B30"/>
    <w:rsid w:val="0004312E"/>
    <w:rsid w:val="00045DF2"/>
    <w:rsid w:val="00053B50"/>
    <w:rsid w:val="00060F5F"/>
    <w:rsid w:val="000713DB"/>
    <w:rsid w:val="0007312F"/>
    <w:rsid w:val="00084FD0"/>
    <w:rsid w:val="000869C6"/>
    <w:rsid w:val="00096C48"/>
    <w:rsid w:val="000C0006"/>
    <w:rsid w:val="000C4AB7"/>
    <w:rsid w:val="000C4C43"/>
    <w:rsid w:val="000D7D1F"/>
    <w:rsid w:val="000E11F9"/>
    <w:rsid w:val="000E4C66"/>
    <w:rsid w:val="000E7478"/>
    <w:rsid w:val="000F28FB"/>
    <w:rsid w:val="00110FE3"/>
    <w:rsid w:val="00124A68"/>
    <w:rsid w:val="00130C36"/>
    <w:rsid w:val="00137C02"/>
    <w:rsid w:val="00150655"/>
    <w:rsid w:val="00151FAB"/>
    <w:rsid w:val="00153437"/>
    <w:rsid w:val="001548B0"/>
    <w:rsid w:val="00154BA2"/>
    <w:rsid w:val="0015533C"/>
    <w:rsid w:val="00160A62"/>
    <w:rsid w:val="00166AEC"/>
    <w:rsid w:val="00172978"/>
    <w:rsid w:val="00174C5E"/>
    <w:rsid w:val="00174FDA"/>
    <w:rsid w:val="0018168A"/>
    <w:rsid w:val="001856FD"/>
    <w:rsid w:val="0019062D"/>
    <w:rsid w:val="00197E55"/>
    <w:rsid w:val="001B24F4"/>
    <w:rsid w:val="001B7E32"/>
    <w:rsid w:val="001D111B"/>
    <w:rsid w:val="001D436C"/>
    <w:rsid w:val="001E1C52"/>
    <w:rsid w:val="001F0934"/>
    <w:rsid w:val="001F4261"/>
    <w:rsid w:val="00203356"/>
    <w:rsid w:val="002037DC"/>
    <w:rsid w:val="00234576"/>
    <w:rsid w:val="00240A09"/>
    <w:rsid w:val="00240F1C"/>
    <w:rsid w:val="00240F5B"/>
    <w:rsid w:val="00246D0D"/>
    <w:rsid w:val="00253C62"/>
    <w:rsid w:val="00262D12"/>
    <w:rsid w:val="002637BB"/>
    <w:rsid w:val="002661DC"/>
    <w:rsid w:val="0026688E"/>
    <w:rsid w:val="002713F1"/>
    <w:rsid w:val="00272947"/>
    <w:rsid w:val="002911E7"/>
    <w:rsid w:val="002A6230"/>
    <w:rsid w:val="002B00D2"/>
    <w:rsid w:val="002B09FC"/>
    <w:rsid w:val="002B43F3"/>
    <w:rsid w:val="002B4568"/>
    <w:rsid w:val="002B7575"/>
    <w:rsid w:val="002D1115"/>
    <w:rsid w:val="002D31AE"/>
    <w:rsid w:val="002F6709"/>
    <w:rsid w:val="00302545"/>
    <w:rsid w:val="00315E4B"/>
    <w:rsid w:val="003378C4"/>
    <w:rsid w:val="0034223B"/>
    <w:rsid w:val="00343F7C"/>
    <w:rsid w:val="00345E3D"/>
    <w:rsid w:val="00350BCD"/>
    <w:rsid w:val="003745D4"/>
    <w:rsid w:val="003818C9"/>
    <w:rsid w:val="003825CD"/>
    <w:rsid w:val="00382CD5"/>
    <w:rsid w:val="0039131E"/>
    <w:rsid w:val="003A1464"/>
    <w:rsid w:val="003B116E"/>
    <w:rsid w:val="003D1237"/>
    <w:rsid w:val="003D5E84"/>
    <w:rsid w:val="003F5224"/>
    <w:rsid w:val="003F5D1C"/>
    <w:rsid w:val="004127A5"/>
    <w:rsid w:val="004179ED"/>
    <w:rsid w:val="00417BB4"/>
    <w:rsid w:val="004205B6"/>
    <w:rsid w:val="00425FCE"/>
    <w:rsid w:val="00430DFC"/>
    <w:rsid w:val="00433403"/>
    <w:rsid w:val="00442225"/>
    <w:rsid w:val="00443357"/>
    <w:rsid w:val="00450A8E"/>
    <w:rsid w:val="0045489B"/>
    <w:rsid w:val="00467B42"/>
    <w:rsid w:val="0047042D"/>
    <w:rsid w:val="00471871"/>
    <w:rsid w:val="0048018D"/>
    <w:rsid w:val="00480708"/>
    <w:rsid w:val="004844C0"/>
    <w:rsid w:val="004B7CC4"/>
    <w:rsid w:val="004C7FF7"/>
    <w:rsid w:val="004D107D"/>
    <w:rsid w:val="004E41A0"/>
    <w:rsid w:val="0050129B"/>
    <w:rsid w:val="005139ED"/>
    <w:rsid w:val="00521AB8"/>
    <w:rsid w:val="005349B4"/>
    <w:rsid w:val="00537AA5"/>
    <w:rsid w:val="00574BB5"/>
    <w:rsid w:val="00580ED4"/>
    <w:rsid w:val="00582276"/>
    <w:rsid w:val="005A7940"/>
    <w:rsid w:val="005B3E92"/>
    <w:rsid w:val="005B5CB9"/>
    <w:rsid w:val="005C27C4"/>
    <w:rsid w:val="005C45E8"/>
    <w:rsid w:val="005D0D90"/>
    <w:rsid w:val="005F121B"/>
    <w:rsid w:val="005F5F91"/>
    <w:rsid w:val="006020BA"/>
    <w:rsid w:val="006226C6"/>
    <w:rsid w:val="0062660E"/>
    <w:rsid w:val="00630116"/>
    <w:rsid w:val="00642675"/>
    <w:rsid w:val="0064716D"/>
    <w:rsid w:val="00651A00"/>
    <w:rsid w:val="00655963"/>
    <w:rsid w:val="00692BA2"/>
    <w:rsid w:val="006973E2"/>
    <w:rsid w:val="006A7A59"/>
    <w:rsid w:val="006B5AC2"/>
    <w:rsid w:val="006E3EBC"/>
    <w:rsid w:val="006F58F0"/>
    <w:rsid w:val="007075F1"/>
    <w:rsid w:val="00711BB6"/>
    <w:rsid w:val="007235F6"/>
    <w:rsid w:val="00734890"/>
    <w:rsid w:val="0074365D"/>
    <w:rsid w:val="00744F7E"/>
    <w:rsid w:val="00752068"/>
    <w:rsid w:val="007535D5"/>
    <w:rsid w:val="007546C0"/>
    <w:rsid w:val="0076261D"/>
    <w:rsid w:val="00764F06"/>
    <w:rsid w:val="007760AB"/>
    <w:rsid w:val="00784548"/>
    <w:rsid w:val="00784B60"/>
    <w:rsid w:val="0078664D"/>
    <w:rsid w:val="007A47EF"/>
    <w:rsid w:val="007A7AD7"/>
    <w:rsid w:val="007B3E9C"/>
    <w:rsid w:val="007C57D0"/>
    <w:rsid w:val="007D0F8F"/>
    <w:rsid w:val="007D7001"/>
    <w:rsid w:val="007F1ABE"/>
    <w:rsid w:val="007F308C"/>
    <w:rsid w:val="008261BC"/>
    <w:rsid w:val="008303E6"/>
    <w:rsid w:val="00843F01"/>
    <w:rsid w:val="0085062C"/>
    <w:rsid w:val="008545B0"/>
    <w:rsid w:val="008603A1"/>
    <w:rsid w:val="0087797B"/>
    <w:rsid w:val="00881066"/>
    <w:rsid w:val="00892CF0"/>
    <w:rsid w:val="00896604"/>
    <w:rsid w:val="008967BA"/>
    <w:rsid w:val="008A3D51"/>
    <w:rsid w:val="008A473C"/>
    <w:rsid w:val="008B008A"/>
    <w:rsid w:val="008B5D8E"/>
    <w:rsid w:val="008C35A1"/>
    <w:rsid w:val="008C4F68"/>
    <w:rsid w:val="008D0C44"/>
    <w:rsid w:val="008D1D98"/>
    <w:rsid w:val="008E1DD0"/>
    <w:rsid w:val="008E4338"/>
    <w:rsid w:val="008E55F3"/>
    <w:rsid w:val="0090208A"/>
    <w:rsid w:val="0090211C"/>
    <w:rsid w:val="00904113"/>
    <w:rsid w:val="00904986"/>
    <w:rsid w:val="00916A5B"/>
    <w:rsid w:val="009238CB"/>
    <w:rsid w:val="00944A9F"/>
    <w:rsid w:val="00946240"/>
    <w:rsid w:val="00955CAF"/>
    <w:rsid w:val="009578C1"/>
    <w:rsid w:val="00964A8A"/>
    <w:rsid w:val="00966284"/>
    <w:rsid w:val="00971F1E"/>
    <w:rsid w:val="00980B81"/>
    <w:rsid w:val="00981E9F"/>
    <w:rsid w:val="009842C3"/>
    <w:rsid w:val="00994556"/>
    <w:rsid w:val="009A1797"/>
    <w:rsid w:val="009B05AD"/>
    <w:rsid w:val="009C5866"/>
    <w:rsid w:val="009D3BC7"/>
    <w:rsid w:val="009D439E"/>
    <w:rsid w:val="009F0BD8"/>
    <w:rsid w:val="00A02068"/>
    <w:rsid w:val="00A12DE5"/>
    <w:rsid w:val="00A208E9"/>
    <w:rsid w:val="00A27E60"/>
    <w:rsid w:val="00A27E9E"/>
    <w:rsid w:val="00A35500"/>
    <w:rsid w:val="00A41F2B"/>
    <w:rsid w:val="00A54789"/>
    <w:rsid w:val="00A56BF8"/>
    <w:rsid w:val="00A707A6"/>
    <w:rsid w:val="00A741F3"/>
    <w:rsid w:val="00A764D5"/>
    <w:rsid w:val="00A93819"/>
    <w:rsid w:val="00AA171A"/>
    <w:rsid w:val="00AA34F1"/>
    <w:rsid w:val="00AC2202"/>
    <w:rsid w:val="00AE4602"/>
    <w:rsid w:val="00AE640D"/>
    <w:rsid w:val="00AF4F71"/>
    <w:rsid w:val="00B04193"/>
    <w:rsid w:val="00B11679"/>
    <w:rsid w:val="00B26974"/>
    <w:rsid w:val="00B303F5"/>
    <w:rsid w:val="00B37182"/>
    <w:rsid w:val="00B51DD7"/>
    <w:rsid w:val="00B51F60"/>
    <w:rsid w:val="00B54F42"/>
    <w:rsid w:val="00B7408C"/>
    <w:rsid w:val="00B7644E"/>
    <w:rsid w:val="00B769A1"/>
    <w:rsid w:val="00B76C3F"/>
    <w:rsid w:val="00B83DFB"/>
    <w:rsid w:val="00B90FB0"/>
    <w:rsid w:val="00B92E1F"/>
    <w:rsid w:val="00B95BFB"/>
    <w:rsid w:val="00B95D29"/>
    <w:rsid w:val="00B97DFC"/>
    <w:rsid w:val="00BA008E"/>
    <w:rsid w:val="00BA12C5"/>
    <w:rsid w:val="00BA2743"/>
    <w:rsid w:val="00BA74EE"/>
    <w:rsid w:val="00BB0510"/>
    <w:rsid w:val="00BC633E"/>
    <w:rsid w:val="00BD6504"/>
    <w:rsid w:val="00BE69D6"/>
    <w:rsid w:val="00C21513"/>
    <w:rsid w:val="00C262D1"/>
    <w:rsid w:val="00C31388"/>
    <w:rsid w:val="00C374DB"/>
    <w:rsid w:val="00C429F6"/>
    <w:rsid w:val="00C432F8"/>
    <w:rsid w:val="00C55D08"/>
    <w:rsid w:val="00C60479"/>
    <w:rsid w:val="00C60926"/>
    <w:rsid w:val="00C81C02"/>
    <w:rsid w:val="00C82CAB"/>
    <w:rsid w:val="00C857F9"/>
    <w:rsid w:val="00C87D92"/>
    <w:rsid w:val="00C9036B"/>
    <w:rsid w:val="00CA11DC"/>
    <w:rsid w:val="00CA411F"/>
    <w:rsid w:val="00CC1746"/>
    <w:rsid w:val="00CE19FA"/>
    <w:rsid w:val="00CF002B"/>
    <w:rsid w:val="00CF1E1A"/>
    <w:rsid w:val="00CF2965"/>
    <w:rsid w:val="00CF5EC1"/>
    <w:rsid w:val="00D05242"/>
    <w:rsid w:val="00D1438D"/>
    <w:rsid w:val="00D1557D"/>
    <w:rsid w:val="00D165EC"/>
    <w:rsid w:val="00D239B6"/>
    <w:rsid w:val="00D475B8"/>
    <w:rsid w:val="00D82A9D"/>
    <w:rsid w:val="00D90C4B"/>
    <w:rsid w:val="00D92930"/>
    <w:rsid w:val="00D92FD5"/>
    <w:rsid w:val="00DA0DC6"/>
    <w:rsid w:val="00DA3406"/>
    <w:rsid w:val="00DA3B6C"/>
    <w:rsid w:val="00DA4AB2"/>
    <w:rsid w:val="00DC0B26"/>
    <w:rsid w:val="00DC1C69"/>
    <w:rsid w:val="00DE1BCB"/>
    <w:rsid w:val="00DE3B6F"/>
    <w:rsid w:val="00DF1E92"/>
    <w:rsid w:val="00E16A77"/>
    <w:rsid w:val="00E21B73"/>
    <w:rsid w:val="00E25636"/>
    <w:rsid w:val="00E26ED7"/>
    <w:rsid w:val="00E27478"/>
    <w:rsid w:val="00E406DF"/>
    <w:rsid w:val="00E45994"/>
    <w:rsid w:val="00E46979"/>
    <w:rsid w:val="00E46C2A"/>
    <w:rsid w:val="00E76F7F"/>
    <w:rsid w:val="00E86E7F"/>
    <w:rsid w:val="00E8741E"/>
    <w:rsid w:val="00ED15DF"/>
    <w:rsid w:val="00EF5B6D"/>
    <w:rsid w:val="00F011D0"/>
    <w:rsid w:val="00F02097"/>
    <w:rsid w:val="00F04D94"/>
    <w:rsid w:val="00F13893"/>
    <w:rsid w:val="00F21168"/>
    <w:rsid w:val="00F22AB4"/>
    <w:rsid w:val="00F26E0E"/>
    <w:rsid w:val="00F423B2"/>
    <w:rsid w:val="00F538A3"/>
    <w:rsid w:val="00F60C62"/>
    <w:rsid w:val="00F71E30"/>
    <w:rsid w:val="00F72B01"/>
    <w:rsid w:val="00F72CF3"/>
    <w:rsid w:val="00F82A17"/>
    <w:rsid w:val="00F836D6"/>
    <w:rsid w:val="00F85F2A"/>
    <w:rsid w:val="00F90372"/>
    <w:rsid w:val="00F91D5E"/>
    <w:rsid w:val="00F96FF3"/>
    <w:rsid w:val="00FA6ACA"/>
    <w:rsid w:val="00FA6FEF"/>
    <w:rsid w:val="00FA7FBD"/>
    <w:rsid w:val="00FB5DBE"/>
    <w:rsid w:val="00FB7C61"/>
    <w:rsid w:val="00FD4551"/>
    <w:rsid w:val="00FD4923"/>
    <w:rsid w:val="00FE1117"/>
    <w:rsid w:val="00FE266B"/>
    <w:rsid w:val="00FE390E"/>
    <w:rsid w:val="00FE5CB2"/>
    <w:rsid w:val="00FF5930"/>
    <w:rsid w:val="00FF7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344FD4-CE96-41FE-9488-29CE0563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5B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DominicRossillo/Pablo-Labs.git" TargetMode="External"/><Relationship Id="rId10" Type="http://schemas.openxmlformats.org/officeDocument/2006/relationships/image" Target="media/image5.png"/><Relationship Id="rId4" Type="http://schemas.openxmlformats.org/officeDocument/2006/relationships/hyperlink" Target="https://github.com/DominicRossillo/Pablo-Labs" TargetMode="Externa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81</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 Rossillo</dc:creator>
  <cp:keywords/>
  <dc:description/>
  <cp:lastModifiedBy>Dom Rossillo</cp:lastModifiedBy>
  <cp:revision>2</cp:revision>
  <dcterms:created xsi:type="dcterms:W3CDTF">2016-05-03T01:21:00Z</dcterms:created>
  <dcterms:modified xsi:type="dcterms:W3CDTF">2016-05-03T01:21:00Z</dcterms:modified>
</cp:coreProperties>
</file>